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F349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F349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F349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F349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F349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F349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F349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F349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F349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F349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F349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F349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F349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F349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F349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F349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F349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F349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F349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F349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F349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F349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F349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F349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F349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F349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F349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F349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924B9" w:rsidRDefault="001924B9" w:rsidP="007016BF">
                              <w:pPr>
                                <w:spacing w:before="60" w:after="0"/>
                                <w:jc w:val="center"/>
                                <w:rPr>
                                  <w:lang w:val="sv-SE"/>
                                </w:rPr>
                              </w:pPr>
                              <w:r>
                                <w:rPr>
                                  <w:lang w:val="sv-SE"/>
                                </w:rPr>
                                <w:t>Register Preparator</w:t>
                              </w:r>
                            </w:p>
                            <w:p w14:paraId="5B7E5EAE" w14:textId="77777777" w:rsidR="001924B9" w:rsidRPr="00C7380D" w:rsidRDefault="001924B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924B9" w:rsidRDefault="001924B9" w:rsidP="00F52895">
                              <w:pPr>
                                <w:spacing w:before="60" w:after="0"/>
                                <w:jc w:val="center"/>
                                <w:rPr>
                                  <w:lang w:val="sv-SE"/>
                                </w:rPr>
                              </w:pPr>
                              <w:r>
                                <w:rPr>
                                  <w:lang w:val="sv-SE"/>
                                </w:rPr>
                                <w:t>Register Allocator</w:t>
                              </w:r>
                            </w:p>
                            <w:p w14:paraId="49971E8A" w14:textId="77777777" w:rsidR="001924B9" w:rsidRDefault="001924B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924B9" w:rsidRPr="009C410A" w:rsidRDefault="001924B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924B9" w:rsidRPr="009C410A" w:rsidRDefault="001924B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924B9" w:rsidRDefault="001924B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924B9" w:rsidRDefault="001924B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924B9" w:rsidRDefault="001924B9" w:rsidP="007016BF">
                              <w:pPr>
                                <w:pStyle w:val="Normalwebb"/>
                                <w:spacing w:before="60" w:line="252" w:lineRule="auto"/>
                                <w:jc w:val="center"/>
                              </w:pPr>
                              <w:r>
                                <w:rPr>
                                  <w:rFonts w:eastAsia="Calibri"/>
                                  <w:sz w:val="22"/>
                                  <w:szCs w:val="22"/>
                                  <w:lang w:val="en-US"/>
                                </w:rPr>
                                <w:t>Object Code</w:t>
                              </w:r>
                            </w:p>
                            <w:p w14:paraId="774C3A6C" w14:textId="77777777" w:rsidR="001924B9" w:rsidRDefault="001924B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924B9" w:rsidRDefault="001924B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924B9" w:rsidRDefault="001924B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924B9" w:rsidRDefault="001924B9" w:rsidP="007016BF">
                        <w:pPr>
                          <w:spacing w:before="60" w:after="0"/>
                          <w:jc w:val="center"/>
                          <w:rPr>
                            <w:lang w:val="sv-SE"/>
                          </w:rPr>
                        </w:pPr>
                        <w:r>
                          <w:rPr>
                            <w:lang w:val="sv-SE"/>
                          </w:rPr>
                          <w:t>Register Preparator</w:t>
                        </w:r>
                      </w:p>
                      <w:p w14:paraId="5B7E5EAE" w14:textId="77777777" w:rsidR="001924B9" w:rsidRPr="00C7380D" w:rsidRDefault="001924B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924B9" w:rsidRDefault="001924B9" w:rsidP="00F52895">
                        <w:pPr>
                          <w:spacing w:before="60" w:after="0"/>
                          <w:jc w:val="center"/>
                          <w:rPr>
                            <w:lang w:val="sv-SE"/>
                          </w:rPr>
                        </w:pPr>
                        <w:r>
                          <w:rPr>
                            <w:lang w:val="sv-SE"/>
                          </w:rPr>
                          <w:t>Register Allocator</w:t>
                        </w:r>
                      </w:p>
                      <w:p w14:paraId="49971E8A" w14:textId="77777777" w:rsidR="001924B9" w:rsidRDefault="001924B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924B9" w:rsidRPr="009C410A" w:rsidRDefault="001924B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924B9" w:rsidRPr="009C410A" w:rsidRDefault="001924B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924B9" w:rsidRDefault="001924B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924B9" w:rsidRDefault="001924B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924B9" w:rsidRDefault="001924B9" w:rsidP="007016BF">
                        <w:pPr>
                          <w:pStyle w:val="Normalwebb"/>
                          <w:spacing w:before="60" w:line="252" w:lineRule="auto"/>
                          <w:jc w:val="center"/>
                        </w:pPr>
                        <w:r>
                          <w:rPr>
                            <w:rFonts w:eastAsia="Calibri"/>
                            <w:sz w:val="22"/>
                            <w:szCs w:val="22"/>
                            <w:lang w:val="en-US"/>
                          </w:rPr>
                          <w:t>Object Code</w:t>
                        </w:r>
                      </w:p>
                      <w:p w14:paraId="774C3A6C" w14:textId="77777777" w:rsidR="001924B9" w:rsidRDefault="001924B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924B9" w:rsidRDefault="001924B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924B9" w:rsidRDefault="001924B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lastRenderedPageBreak/>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lastRenderedPageBreak/>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7DBF4865" w:rsidR="004C69FA" w:rsidRPr="00530CE4" w:rsidRDefault="004C69FA" w:rsidP="004C69FA">
      <w:pPr>
        <w:rPr>
          <w:highlight w:val="white"/>
        </w:rPr>
      </w:pPr>
      <w:r>
        <w:rPr>
          <w:highlight w:val="white"/>
        </w:rPr>
        <w:t xml:space="preserve">Therea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29BCA5A7" w:rsidR="00530CE4" w:rsidRDefault="00530CE4" w:rsidP="00530CE4">
      <w:pPr>
        <w:pStyle w:val="Code"/>
        <w:rPr>
          <w:highlight w:val="white"/>
        </w:rPr>
      </w:pPr>
      <w:r w:rsidRPr="00530CE4">
        <w:rPr>
          <w:highlight w:val="white"/>
        </w:rPr>
        <w:t xml:space="preserve">      }</w:t>
      </w:r>
    </w:p>
    <w:p w14:paraId="452BB170" w14:textId="582749A8" w:rsidR="00B5274B" w:rsidRPr="00530CE4" w:rsidRDefault="00B5274B" w:rsidP="00575159">
      <w:pPr>
        <w:rPr>
          <w:highlight w:val="white"/>
        </w:rPr>
      </w:pPr>
      <w:r>
        <w:rPr>
          <w:highlight w:val="white"/>
        </w:rPr>
        <w:t xml:space="preserve">If non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lastRenderedPageBreak/>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43B05EA5"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lastRenderedPageBreak/>
        <w:t xml:space="preserve">      }</w:t>
      </w:r>
    </w:p>
    <w:p w14:paraId="5BA8B56B" w14:textId="5AC59EF6" w:rsidR="00B16EE9" w:rsidRPr="00530CE4" w:rsidRDefault="00B16EE9" w:rsidP="00B16EE9">
      <w:pPr>
        <w:rPr>
          <w:highlight w:val="white"/>
        </w:rPr>
      </w:pPr>
      <w:r>
        <w:rPr>
          <w:highlight w:val="white"/>
        </w:rPr>
        <w:t xml:space="preserve">If none of the above cases apply, we </w:t>
      </w:r>
      <w:r w:rsidR="00010BA1">
        <w:rPr>
          <w:highlight w:val="white"/>
        </w:rPr>
        <w:t>pops or tops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lastRenderedPageBreak/>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lastRenderedPageBreak/>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lastRenderedPageBreak/>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lastRenderedPageBreak/>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lastRenderedPageBreak/>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lastRenderedPageBreak/>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lastRenderedPageBreak/>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lastRenderedPageBreak/>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lastRenderedPageBreak/>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lastRenderedPageBreak/>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lastRenderedPageBreak/>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lastRenderedPageBreak/>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lastRenderedPageBreak/>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lastRenderedPageBreak/>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lastRenderedPageBreak/>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924B9" w:rsidRPr="003F7CF1" w:rsidRDefault="001924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924B9" w:rsidRPr="003F7CF1" w:rsidRDefault="001924B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924B9" w:rsidRPr="003F7CF1" w:rsidRDefault="001924B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924B9" w:rsidRPr="003F7CF1" w:rsidRDefault="001924B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924B9" w:rsidRPr="003F7CF1" w:rsidRDefault="001924B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924B9" w:rsidRPr="003F7CF1" w:rsidRDefault="001924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924B9" w:rsidRPr="003F7CF1" w:rsidRDefault="001924B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924B9" w:rsidRPr="003F7CF1" w:rsidRDefault="001924B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924B9" w:rsidRPr="003F7CF1" w:rsidRDefault="001924B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924B9" w:rsidRPr="003F7CF1" w:rsidRDefault="001924B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924B9" w:rsidRPr="003F7CF1" w:rsidRDefault="001924B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924B9" w:rsidRPr="003F7CF1" w:rsidRDefault="001924B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924B9" w:rsidRPr="003F7CF1" w:rsidRDefault="001924B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924B9" w:rsidRPr="003F7CF1" w:rsidRDefault="001924B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924B9" w:rsidRPr="003F7CF1" w:rsidRDefault="001924B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924B9" w:rsidRPr="003F7CF1" w:rsidRDefault="001924B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924B9" w:rsidRPr="003F7CF1" w:rsidRDefault="001924B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924B9" w:rsidRPr="003F7CF1" w:rsidRDefault="001924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924B9" w:rsidRPr="003F7CF1" w:rsidRDefault="001924B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924B9" w:rsidRPr="003F7CF1" w:rsidRDefault="001924B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924B9" w:rsidRPr="003F7CF1" w:rsidRDefault="001924B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924B9" w:rsidRPr="003F7CF1" w:rsidRDefault="001924B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924B9" w:rsidRPr="003F7CF1" w:rsidRDefault="001924B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924B9" w:rsidRPr="003F7CF1" w:rsidRDefault="001924B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924B9" w:rsidRPr="003F7CF1" w:rsidRDefault="001924B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924B9" w:rsidRPr="003F7CF1" w:rsidRDefault="001924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1924B9" w:rsidRPr="003F7CF1" w:rsidRDefault="001924B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924B9" w:rsidRPr="003F7CF1" w:rsidRDefault="001924B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924B9" w:rsidRPr="003F7CF1" w:rsidRDefault="001924B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924B9" w:rsidRPr="003F7CF1" w:rsidRDefault="001924B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924B9" w:rsidRPr="003F7CF1" w:rsidRDefault="001924B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924B9" w:rsidRPr="003F7CF1" w:rsidRDefault="001924B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924B9" w:rsidRPr="003F7CF1" w:rsidRDefault="001924B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924B9" w:rsidRPr="003F7CF1" w:rsidRDefault="001924B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924B9" w:rsidRPr="003F7CF1" w:rsidRDefault="001924B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924B9" w:rsidRPr="003F7CF1" w:rsidRDefault="001924B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924B9" w:rsidRPr="003F7CF1" w:rsidRDefault="001924B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924B9" w:rsidRPr="003F7CF1" w:rsidRDefault="001924B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924B9" w:rsidRPr="003F7CF1" w:rsidRDefault="001924B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924B9" w:rsidRPr="003F7CF1" w:rsidRDefault="001924B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924B9" w:rsidRPr="003F7CF1" w:rsidRDefault="001924B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924B9" w:rsidRPr="003F7CF1" w:rsidRDefault="001924B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924B9" w:rsidRPr="003F7CF1" w:rsidRDefault="001924B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924B9" w:rsidRPr="003F7CF1" w:rsidRDefault="001924B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924B9" w:rsidRPr="003F7CF1" w:rsidRDefault="001924B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924B9" w:rsidRPr="003F7CF1" w:rsidRDefault="001924B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924B9" w:rsidRPr="003F7CF1" w:rsidRDefault="001924B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924B9" w:rsidRPr="003F7CF1" w:rsidRDefault="001924B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924B9" w:rsidRPr="003F7CF1" w:rsidRDefault="001924B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924B9" w:rsidRPr="003F7CF1" w:rsidRDefault="001924B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924B9" w:rsidRPr="003F7CF1" w:rsidRDefault="001924B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924B9" w:rsidRPr="003F7CF1" w:rsidRDefault="001924B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924B9" w:rsidRPr="003F7CF1" w:rsidRDefault="001924B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924B9" w:rsidRPr="003F7CF1" w:rsidRDefault="001924B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924B9" w:rsidRPr="003F7CF1" w:rsidRDefault="001924B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924B9" w:rsidRPr="003F7CF1" w:rsidRDefault="001924B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924B9" w:rsidRPr="003F7CF1" w:rsidRDefault="001924B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924B9" w:rsidRPr="003F7CF1" w:rsidRDefault="001924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924B9" w:rsidRPr="003F7CF1" w:rsidRDefault="001924B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924B9" w:rsidRPr="003F7CF1" w:rsidRDefault="001924B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924B9" w:rsidRPr="003F7CF1" w:rsidRDefault="001924B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924B9" w:rsidRPr="003F7CF1" w:rsidRDefault="001924B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924B9" w:rsidRPr="003F7CF1" w:rsidRDefault="001924B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924B9" w:rsidRPr="003F7CF1" w:rsidRDefault="001924B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924B9" w:rsidRPr="003F7CF1" w:rsidRDefault="001924B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924B9" w:rsidRPr="003F7CF1" w:rsidRDefault="001924B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924B9" w:rsidRPr="003F7CF1" w:rsidRDefault="001924B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924B9" w:rsidRPr="003F7CF1" w:rsidRDefault="001924B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924B9" w:rsidRPr="003F7CF1" w:rsidRDefault="001924B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924B9" w:rsidRPr="003F7CF1" w:rsidRDefault="001924B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924B9" w:rsidRPr="003F7CF1" w:rsidRDefault="001924B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924B9" w:rsidRPr="003F7CF1" w:rsidRDefault="001924B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924B9" w:rsidRPr="003F7CF1" w:rsidRDefault="001924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924B9" w:rsidRPr="003F7CF1" w:rsidRDefault="001924B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924B9" w:rsidRPr="003F7CF1" w:rsidRDefault="001924B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924B9" w:rsidRPr="003F7CF1" w:rsidRDefault="001924B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924B9" w:rsidRPr="003F7CF1" w:rsidRDefault="001924B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924B9" w:rsidRPr="003F7CF1" w:rsidRDefault="001924B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924B9" w:rsidRPr="003F7CF1" w:rsidRDefault="001924B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924B9" w:rsidRPr="003F7CF1" w:rsidRDefault="001924B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924B9" w:rsidRPr="003F7CF1" w:rsidRDefault="001924B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924B9" w:rsidRPr="003F7CF1" w:rsidRDefault="001924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924B9" w:rsidRPr="003F7CF1" w:rsidRDefault="001924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924B9" w:rsidRPr="003F7CF1" w:rsidRDefault="001924B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924B9" w:rsidRPr="003F7CF1" w:rsidRDefault="001924B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924B9" w:rsidRPr="003F7CF1" w:rsidRDefault="001924B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924B9" w:rsidRPr="003F7CF1" w:rsidRDefault="001924B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924B9" w:rsidRPr="003F7CF1" w:rsidRDefault="001924B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924B9" w:rsidRPr="003F7CF1" w:rsidRDefault="001924B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924B9" w:rsidRPr="003F7CF1" w:rsidRDefault="001924B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924B9" w:rsidRPr="003F7CF1" w:rsidRDefault="001924B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924B9" w:rsidRPr="003F7CF1" w:rsidRDefault="001924B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924B9" w:rsidRPr="003F7CF1" w:rsidRDefault="001924B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924B9" w:rsidRPr="003F7CF1" w:rsidRDefault="001924B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924B9" w:rsidRPr="003F7CF1" w:rsidRDefault="001924B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924B9" w:rsidRPr="003F7CF1" w:rsidRDefault="001924B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924B9" w:rsidRPr="003F7CF1" w:rsidRDefault="001924B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924B9" w:rsidRPr="003F7CF1" w:rsidRDefault="001924B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924B9" w:rsidRPr="003F7CF1" w:rsidRDefault="001924B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924B9" w:rsidRPr="003F7CF1" w:rsidRDefault="001924B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924B9" w:rsidRPr="003F7CF1" w:rsidRDefault="001924B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924B9" w:rsidRPr="003F7CF1" w:rsidRDefault="001924B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924B9" w:rsidRPr="003F7CF1" w:rsidRDefault="001924B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924B9" w:rsidRPr="003F7CF1" w:rsidRDefault="001924B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924B9" w:rsidRPr="003F7CF1" w:rsidRDefault="001924B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924B9" w:rsidRPr="003F7CF1" w:rsidRDefault="001924B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924B9" w:rsidRPr="003F7CF1" w:rsidRDefault="001924B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924B9" w:rsidRPr="003F7CF1" w:rsidRDefault="001924B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924B9" w:rsidRPr="003F7CF1" w:rsidRDefault="001924B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924B9" w:rsidRPr="003F7CF1" w:rsidRDefault="001924B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924B9" w:rsidRPr="003F7CF1" w:rsidRDefault="001924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924B9" w:rsidRPr="003F7CF1" w:rsidRDefault="001924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924B9" w:rsidRPr="003F7CF1" w:rsidRDefault="001924B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924B9" w:rsidRPr="003F7CF1" w:rsidRDefault="001924B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924B9" w:rsidRPr="003F7CF1" w:rsidRDefault="001924B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924B9" w:rsidRPr="003F7CF1" w:rsidRDefault="001924B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924B9" w:rsidRPr="003F7CF1" w:rsidRDefault="001924B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924B9" w:rsidRPr="003F7CF1" w:rsidRDefault="001924B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924B9" w:rsidRPr="003F7CF1" w:rsidRDefault="001924B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924B9" w:rsidRPr="003F7CF1" w:rsidRDefault="001924B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924B9" w:rsidRPr="003F7CF1" w:rsidRDefault="001924B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924B9" w:rsidRPr="003F7CF1" w:rsidRDefault="001924B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924B9" w:rsidRPr="003F7CF1" w:rsidRDefault="001924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84537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924B9" w:rsidRPr="003F7CF1" w:rsidRDefault="001924B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924B9" w:rsidRPr="003F7CF1" w:rsidRDefault="001924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924B9" w:rsidRPr="003F7CF1" w:rsidRDefault="001924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924B9" w:rsidRPr="003F7CF1" w:rsidRDefault="001924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84537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924B9" w:rsidRPr="003F7CF1" w:rsidRDefault="001924B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924B9" w:rsidRPr="003F7CF1" w:rsidRDefault="001924B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924B9" w:rsidRPr="003F7CF1" w:rsidRDefault="001924B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924B9" w:rsidRPr="003F7CF1" w:rsidRDefault="001924B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924B9" w:rsidRPr="003F7CF1" w:rsidRDefault="001924B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924B9" w:rsidRPr="003F7CF1" w:rsidRDefault="001924B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924B9" w:rsidRPr="003F7CF1" w:rsidRDefault="001924B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924B9" w:rsidRPr="003F7CF1" w:rsidRDefault="001924B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924B9" w:rsidRPr="003F7CF1" w:rsidRDefault="001924B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924B9" w:rsidRPr="003F7CF1" w:rsidRDefault="001924B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924B9" w:rsidRPr="003F7CF1" w:rsidRDefault="001924B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924B9" w:rsidRPr="003F7CF1" w:rsidRDefault="001924B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924B9" w:rsidRPr="003F7CF1" w:rsidRDefault="001924B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924B9" w:rsidRPr="003F7CF1" w:rsidRDefault="001924B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924B9" w:rsidRPr="003F7CF1" w:rsidRDefault="001924B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924B9" w:rsidRPr="003F7CF1" w:rsidRDefault="001924B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924B9" w:rsidRPr="003F7CF1" w:rsidRDefault="001924B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924B9" w:rsidRPr="003F7CF1" w:rsidRDefault="001924B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924B9" w:rsidRPr="003F7CF1" w:rsidRDefault="001924B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924B9" w:rsidRPr="003F7CF1" w:rsidRDefault="001924B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924B9" w:rsidRPr="003F7CF1" w:rsidRDefault="001924B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84537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84537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924B9" w:rsidRPr="003F7CF1" w:rsidRDefault="001924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924B9" w:rsidRPr="003F7CF1" w:rsidRDefault="001924B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924B9" w:rsidRPr="003F7CF1" w:rsidRDefault="001924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924B9" w:rsidRPr="003F7CF1" w:rsidRDefault="001924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924B9" w:rsidRPr="003F7CF1" w:rsidRDefault="001924B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924B9" w:rsidRPr="003F7CF1" w:rsidRDefault="001924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924B9" w:rsidRPr="003F7CF1" w:rsidRDefault="001924B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924B9" w:rsidRPr="003F7CF1" w:rsidRDefault="001924B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924B9" w:rsidRPr="003F7CF1" w:rsidRDefault="001924B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924B9" w:rsidRPr="003F7CF1" w:rsidRDefault="001924B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924B9" w:rsidRPr="003F7CF1" w:rsidRDefault="001924B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924B9" w:rsidRPr="003F7CF1" w:rsidRDefault="001924B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924B9" w:rsidRPr="003F7CF1" w:rsidRDefault="001924B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924B9" w:rsidRPr="003F7CF1" w:rsidRDefault="001924B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924B9" w:rsidRPr="003F7CF1" w:rsidRDefault="001924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924B9" w:rsidRPr="003F7CF1" w:rsidRDefault="001924B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924B9" w:rsidRPr="003F7CF1" w:rsidRDefault="001924B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924B9" w:rsidRPr="003F7CF1" w:rsidRDefault="001924B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924B9" w:rsidRPr="003F7CF1" w:rsidRDefault="001924B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924B9" w:rsidRPr="003F7CF1" w:rsidRDefault="001924B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924B9" w:rsidRPr="003F7CF1" w:rsidRDefault="001924B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924B9" w:rsidRPr="003F7CF1" w:rsidRDefault="001924B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924B9" w:rsidRPr="003F7CF1" w:rsidRDefault="001924B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924B9" w:rsidRPr="003F7CF1" w:rsidRDefault="001924B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924B9" w:rsidRPr="003F7CF1" w:rsidRDefault="001924B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924B9" w:rsidRPr="003F7CF1" w:rsidRDefault="001924B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924B9" w:rsidRPr="003F7CF1" w:rsidRDefault="001924B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924B9" w:rsidRPr="003F7CF1" w:rsidRDefault="001924B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924B9" w:rsidRPr="003F7CF1" w:rsidRDefault="001924B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924B9" w:rsidRPr="003F7CF1" w:rsidRDefault="001924B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924B9" w:rsidRPr="003F7CF1" w:rsidRDefault="001924B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924B9" w:rsidRPr="003F7CF1" w:rsidRDefault="001924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924B9" w:rsidRPr="003F7CF1" w:rsidRDefault="001924B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924B9" w:rsidRPr="003F7CF1" w:rsidRDefault="001924B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924B9" w:rsidRPr="003F7CF1" w:rsidRDefault="001924B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924B9" w:rsidRPr="003F7CF1" w:rsidRDefault="001924B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924B9" w:rsidRPr="003F7CF1" w:rsidRDefault="001924B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924B9" w:rsidRPr="003F7CF1" w:rsidRDefault="001924B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924B9" w:rsidRPr="003F7CF1" w:rsidRDefault="001924B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924B9" w:rsidRPr="003F7CF1" w:rsidRDefault="001924B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924B9" w:rsidRPr="003F7CF1" w:rsidRDefault="001924B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924B9" w:rsidRPr="003F7CF1" w:rsidRDefault="001924B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924B9" w:rsidRPr="003F7CF1" w:rsidRDefault="001924B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924B9" w:rsidRPr="003F7CF1" w:rsidRDefault="001924B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924B9" w:rsidRPr="003F7CF1" w:rsidRDefault="001924B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924B9" w:rsidRPr="003F7CF1" w:rsidRDefault="001924B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924B9" w:rsidRPr="003F7CF1" w:rsidRDefault="001924B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924B9" w:rsidRPr="003F7CF1" w:rsidRDefault="001924B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84537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84537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84537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924B9" w:rsidRPr="003F7CF1" w:rsidRDefault="001924B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924B9" w:rsidRPr="003F7CF1" w:rsidRDefault="001924B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924B9" w:rsidRPr="003F7CF1" w:rsidRDefault="001924B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924B9" w:rsidRPr="003F7CF1" w:rsidRDefault="001924B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924B9" w:rsidRPr="003F7CF1" w:rsidRDefault="001924B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924B9" w:rsidRPr="003F7CF1" w:rsidRDefault="001924B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924B9" w:rsidRPr="003F7CF1" w:rsidRDefault="001924B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924B9" w:rsidRPr="003F7CF1" w:rsidRDefault="001924B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924B9" w:rsidRPr="003F7CF1" w:rsidRDefault="001924B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924B9" w:rsidRPr="003F7CF1" w:rsidRDefault="001924B9" w:rsidP="00E80032">
                              <w:pPr>
                                <w:pStyle w:val="SourceCodeBoxText"/>
                                <w:rPr>
                                  <w:sz w:val="19"/>
                                  <w:szCs w:val="19"/>
                                  <w:lang w:val="en-US"/>
                                </w:rPr>
                              </w:pPr>
                              <w:r w:rsidRPr="003F7CF1">
                                <w:rPr>
                                  <w:sz w:val="19"/>
                                  <w:szCs w:val="19"/>
                                  <w:lang w:val="en-US"/>
                                </w:rPr>
                                <w:t>push 1</w:t>
                              </w:r>
                            </w:p>
                            <w:p w14:paraId="3C159322" w14:textId="77777777" w:rsidR="001924B9" w:rsidRPr="003F7CF1" w:rsidRDefault="001924B9" w:rsidP="00E80032">
                              <w:pPr>
                                <w:pStyle w:val="SourceCodeBoxText"/>
                                <w:rPr>
                                  <w:sz w:val="19"/>
                                  <w:szCs w:val="19"/>
                                  <w:lang w:val="en-US"/>
                                </w:rPr>
                              </w:pPr>
                              <w:r w:rsidRPr="003F7CF1">
                                <w:rPr>
                                  <w:sz w:val="19"/>
                                  <w:szCs w:val="19"/>
                                  <w:lang w:val="en-US"/>
                                </w:rPr>
                                <w:t>push 2</w:t>
                              </w:r>
                            </w:p>
                            <w:p w14:paraId="22BA48C9" w14:textId="77777777" w:rsidR="001924B9" w:rsidRPr="003F7CF1" w:rsidRDefault="001924B9" w:rsidP="00E80032">
                              <w:pPr>
                                <w:pStyle w:val="SourceCodeBoxText"/>
                                <w:rPr>
                                  <w:sz w:val="19"/>
                                  <w:szCs w:val="19"/>
                                  <w:lang w:val="en-US"/>
                                </w:rPr>
                              </w:pPr>
                              <w:r w:rsidRPr="003F7CF1">
                                <w:rPr>
                                  <w:sz w:val="19"/>
                                  <w:szCs w:val="19"/>
                                  <w:lang w:val="en-US"/>
                                </w:rPr>
                                <w:t>push 3</w:t>
                              </w:r>
                            </w:p>
                            <w:p w14:paraId="5F86FACB"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924B9" w:rsidRPr="003F7CF1" w:rsidRDefault="001924B9" w:rsidP="00E80032">
                        <w:pPr>
                          <w:pStyle w:val="SourceCodeBoxText"/>
                          <w:rPr>
                            <w:sz w:val="19"/>
                            <w:szCs w:val="19"/>
                            <w:lang w:val="en-US"/>
                          </w:rPr>
                        </w:pPr>
                        <w:r w:rsidRPr="003F7CF1">
                          <w:rPr>
                            <w:sz w:val="19"/>
                            <w:szCs w:val="19"/>
                            <w:lang w:val="en-US"/>
                          </w:rPr>
                          <w:t>push 1</w:t>
                        </w:r>
                      </w:p>
                      <w:p w14:paraId="3C159322" w14:textId="77777777" w:rsidR="001924B9" w:rsidRPr="003F7CF1" w:rsidRDefault="001924B9" w:rsidP="00E80032">
                        <w:pPr>
                          <w:pStyle w:val="SourceCodeBoxText"/>
                          <w:rPr>
                            <w:sz w:val="19"/>
                            <w:szCs w:val="19"/>
                            <w:lang w:val="en-US"/>
                          </w:rPr>
                        </w:pPr>
                        <w:r w:rsidRPr="003F7CF1">
                          <w:rPr>
                            <w:sz w:val="19"/>
                            <w:szCs w:val="19"/>
                            <w:lang w:val="en-US"/>
                          </w:rPr>
                          <w:t>push 2</w:t>
                        </w:r>
                      </w:p>
                      <w:p w14:paraId="22BA48C9" w14:textId="77777777" w:rsidR="001924B9" w:rsidRPr="003F7CF1" w:rsidRDefault="001924B9" w:rsidP="00E80032">
                        <w:pPr>
                          <w:pStyle w:val="SourceCodeBoxText"/>
                          <w:rPr>
                            <w:sz w:val="19"/>
                            <w:szCs w:val="19"/>
                            <w:lang w:val="en-US"/>
                          </w:rPr>
                        </w:pPr>
                        <w:r w:rsidRPr="003F7CF1">
                          <w:rPr>
                            <w:sz w:val="19"/>
                            <w:szCs w:val="19"/>
                            <w:lang w:val="en-US"/>
                          </w:rPr>
                          <w:t>push 3</w:t>
                        </w:r>
                      </w:p>
                      <w:p w14:paraId="5F86FACB" w14:textId="77777777" w:rsidR="001924B9" w:rsidRPr="003F7CF1" w:rsidRDefault="001924B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924B9" w:rsidRPr="003F7CF1" w:rsidRDefault="001924B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924B9" w:rsidRPr="003F7CF1" w:rsidRDefault="001924B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924B9" w:rsidRPr="003F7CF1" w:rsidRDefault="001924B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924B9" w:rsidRPr="003F7CF1" w:rsidRDefault="001924B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924B9" w:rsidRPr="003F7CF1" w:rsidRDefault="001924B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924B9" w:rsidRPr="003F7CF1" w:rsidRDefault="001924B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924B9" w:rsidRPr="003F7CF1" w:rsidRDefault="001924B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924B9" w:rsidRPr="003F7CF1" w:rsidRDefault="001924B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924B9" w:rsidRPr="003F7CF1" w:rsidRDefault="001924B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924B9" w:rsidRPr="003F7CF1" w:rsidRDefault="001924B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924B9" w:rsidRPr="003F7CF1" w:rsidRDefault="001924B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924B9" w:rsidRPr="003F7CF1" w:rsidRDefault="001924B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924B9" w:rsidRPr="003F7CF1" w:rsidRDefault="001924B9" w:rsidP="00E80032">
                              <w:pPr>
                                <w:pStyle w:val="SourceCodeBoxText"/>
                                <w:rPr>
                                  <w:sz w:val="19"/>
                                  <w:szCs w:val="19"/>
                                  <w:lang w:val="en-US"/>
                                </w:rPr>
                              </w:pPr>
                              <w:r w:rsidRPr="003F7CF1">
                                <w:rPr>
                                  <w:sz w:val="19"/>
                                  <w:szCs w:val="19"/>
                                  <w:lang w:val="en-US"/>
                                </w:rPr>
                                <w:t>3</w:t>
                              </w:r>
                            </w:p>
                            <w:p w14:paraId="40F6D3AC" w14:textId="77777777" w:rsidR="001924B9" w:rsidRPr="003F7CF1" w:rsidRDefault="001924B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924B9" w:rsidRPr="003F7CF1" w:rsidRDefault="001924B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924B9" w:rsidRPr="003F7CF1" w:rsidRDefault="001924B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924B9" w:rsidRPr="003F7CF1" w:rsidRDefault="001924B9" w:rsidP="00E80032">
                        <w:pPr>
                          <w:pStyle w:val="SourceCodeBoxText"/>
                          <w:rPr>
                            <w:sz w:val="19"/>
                            <w:szCs w:val="19"/>
                            <w:lang w:val="en-US"/>
                          </w:rPr>
                        </w:pPr>
                        <w:r w:rsidRPr="003F7CF1">
                          <w:rPr>
                            <w:sz w:val="19"/>
                            <w:szCs w:val="19"/>
                            <w:lang w:val="en-US"/>
                          </w:rPr>
                          <w:t>3</w:t>
                        </w:r>
                      </w:p>
                      <w:p w14:paraId="40F6D3AC" w14:textId="77777777" w:rsidR="001924B9" w:rsidRPr="003F7CF1" w:rsidRDefault="001924B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924B9" w:rsidRPr="003F7CF1" w:rsidRDefault="001924B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924B9" w:rsidRPr="003F7CF1" w:rsidRDefault="001924B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924B9" w:rsidRPr="003F7CF1" w:rsidRDefault="001924B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924B9" w:rsidRPr="003F7CF1" w:rsidRDefault="001924B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924B9" w:rsidRPr="003F7CF1" w:rsidRDefault="001924B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924B9" w:rsidRPr="003F7CF1" w:rsidRDefault="001924B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924B9" w:rsidRDefault="001924B9" w:rsidP="005F7461">
                              <w:pPr>
                                <w:spacing w:before="60" w:after="0"/>
                                <w:jc w:val="center"/>
                                <w:rPr>
                                  <w:lang w:val="sv-SE"/>
                                </w:rPr>
                              </w:pPr>
                              <w:r>
                                <w:rPr>
                                  <w:lang w:val="sv-SE"/>
                                </w:rPr>
                                <w:t>Preprocessor</w:t>
                              </w:r>
                            </w:p>
                            <w:p w14:paraId="04F32221" w14:textId="77777777" w:rsidR="001924B9" w:rsidRPr="00C7380D" w:rsidRDefault="001924B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924B9" w:rsidRPr="008541FD" w:rsidRDefault="001924B9" w:rsidP="005F7461">
                              <w:pPr>
                                <w:spacing w:before="60" w:after="0"/>
                                <w:jc w:val="center"/>
                              </w:pPr>
                              <w:r w:rsidRPr="008541FD">
                                <w:t>Source</w:t>
                              </w:r>
                              <w:r>
                                <w:t xml:space="preserve"> </w:t>
                              </w:r>
                              <w:r w:rsidRPr="008541FD">
                                <w:t>Code</w:t>
                              </w:r>
                            </w:p>
                            <w:p w14:paraId="4FCEAC5C" w14:textId="77777777" w:rsidR="001924B9" w:rsidRDefault="001924B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924B9" w:rsidRDefault="001924B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924B9" w:rsidRDefault="001924B9" w:rsidP="005F7461">
                              <w:pPr>
                                <w:pStyle w:val="Normalwebb"/>
                                <w:spacing w:before="60" w:line="256" w:lineRule="auto"/>
                                <w:jc w:val="center"/>
                              </w:pPr>
                              <w:r>
                                <w:rPr>
                                  <w:rFonts w:eastAsia="Calibri"/>
                                  <w:sz w:val="22"/>
                                  <w:szCs w:val="22"/>
                                  <w:lang w:val="en-US"/>
                                </w:rPr>
                                <w:t>Processed Code</w:t>
                              </w:r>
                            </w:p>
                            <w:p w14:paraId="14142DBC" w14:textId="77777777" w:rsidR="001924B9" w:rsidRDefault="001924B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924B9" w:rsidRDefault="001924B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924B9" w:rsidRDefault="001924B9" w:rsidP="005F7461">
                              <w:pPr>
                                <w:pStyle w:val="Normalwebb"/>
                                <w:spacing w:before="60" w:line="254" w:lineRule="auto"/>
                                <w:jc w:val="center"/>
                              </w:pPr>
                              <w:r>
                                <w:rPr>
                                  <w:rFonts w:eastAsia="Calibri"/>
                                  <w:sz w:val="22"/>
                                  <w:szCs w:val="22"/>
                                  <w:lang w:val="en-US"/>
                                </w:rPr>
                                <w:t>Syntax Tree</w:t>
                              </w:r>
                            </w:p>
                            <w:p w14:paraId="070DB26E"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924B9" w:rsidRDefault="001924B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924B9" w:rsidRDefault="001924B9" w:rsidP="005F7461">
                              <w:pPr>
                                <w:pStyle w:val="Normalwebb"/>
                                <w:spacing w:before="60" w:line="252" w:lineRule="auto"/>
                                <w:jc w:val="center"/>
                              </w:pPr>
                              <w:r>
                                <w:rPr>
                                  <w:rFonts w:eastAsia="Calibri"/>
                                  <w:sz w:val="22"/>
                                  <w:szCs w:val="22"/>
                                  <w:lang w:val="en-US"/>
                                </w:rPr>
                                <w:t>Optimized Syntax Tree</w:t>
                              </w:r>
                            </w:p>
                            <w:p w14:paraId="3315953C"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924B9" w:rsidRDefault="001924B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924B9" w:rsidRDefault="001924B9" w:rsidP="005F7461">
                              <w:pPr>
                                <w:pStyle w:val="Normalwebb"/>
                                <w:spacing w:before="60" w:line="252" w:lineRule="auto"/>
                                <w:jc w:val="center"/>
                              </w:pPr>
                              <w:r>
                                <w:rPr>
                                  <w:rFonts w:eastAsia="Calibri"/>
                                  <w:sz w:val="22"/>
                                  <w:szCs w:val="22"/>
                                  <w:lang w:val="en-US"/>
                                </w:rPr>
                                <w:t>Middle Code List</w:t>
                              </w:r>
                            </w:p>
                            <w:p w14:paraId="321C1BE9"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924B9" w:rsidRDefault="001924B9" w:rsidP="005F7461">
                              <w:pPr>
                                <w:pStyle w:val="Normalwebb"/>
                                <w:spacing w:before="60" w:line="252" w:lineRule="auto"/>
                                <w:jc w:val="center"/>
                              </w:pPr>
                              <w:r>
                                <w:rPr>
                                  <w:rFonts w:eastAsia="Calibri"/>
                                  <w:sz w:val="22"/>
                                  <w:szCs w:val="22"/>
                                  <w:lang w:val="en-US"/>
                                </w:rPr>
                                <w:t>Optimized Middle Code List</w:t>
                              </w:r>
                            </w:p>
                            <w:p w14:paraId="4CF9CB98"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924B9" w:rsidRDefault="001924B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924B9" w:rsidRDefault="001924B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924B9" w:rsidRDefault="001924B9" w:rsidP="005F7461">
                        <w:pPr>
                          <w:spacing w:before="60" w:after="0"/>
                          <w:jc w:val="center"/>
                          <w:rPr>
                            <w:lang w:val="sv-SE"/>
                          </w:rPr>
                        </w:pPr>
                        <w:r>
                          <w:rPr>
                            <w:lang w:val="sv-SE"/>
                          </w:rPr>
                          <w:t>Preprocessor</w:t>
                        </w:r>
                      </w:p>
                      <w:p w14:paraId="04F32221" w14:textId="77777777" w:rsidR="001924B9" w:rsidRPr="00C7380D" w:rsidRDefault="001924B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924B9" w:rsidRPr="008541FD" w:rsidRDefault="001924B9" w:rsidP="005F7461">
                        <w:pPr>
                          <w:spacing w:before="60" w:after="0"/>
                          <w:jc w:val="center"/>
                        </w:pPr>
                        <w:r w:rsidRPr="008541FD">
                          <w:t>Source</w:t>
                        </w:r>
                        <w:r>
                          <w:t xml:space="preserve"> </w:t>
                        </w:r>
                        <w:r w:rsidRPr="008541FD">
                          <w:t>Code</w:t>
                        </w:r>
                      </w:p>
                      <w:p w14:paraId="4FCEAC5C" w14:textId="77777777" w:rsidR="001924B9" w:rsidRDefault="001924B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924B9" w:rsidRDefault="001924B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924B9" w:rsidRDefault="001924B9" w:rsidP="005F7461">
                        <w:pPr>
                          <w:pStyle w:val="Normalwebb"/>
                          <w:spacing w:before="60" w:line="256" w:lineRule="auto"/>
                          <w:jc w:val="center"/>
                        </w:pPr>
                        <w:r>
                          <w:rPr>
                            <w:rFonts w:eastAsia="Calibri"/>
                            <w:sz w:val="22"/>
                            <w:szCs w:val="22"/>
                            <w:lang w:val="en-US"/>
                          </w:rPr>
                          <w:t>Processed Code</w:t>
                        </w:r>
                      </w:p>
                      <w:p w14:paraId="14142DBC" w14:textId="77777777" w:rsidR="001924B9" w:rsidRDefault="001924B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924B9" w:rsidRDefault="001924B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924B9" w:rsidRDefault="001924B9" w:rsidP="005F7461">
                        <w:pPr>
                          <w:pStyle w:val="Normalwebb"/>
                          <w:spacing w:before="60" w:line="254" w:lineRule="auto"/>
                          <w:jc w:val="center"/>
                        </w:pPr>
                        <w:r>
                          <w:rPr>
                            <w:rFonts w:eastAsia="Calibri"/>
                            <w:sz w:val="22"/>
                            <w:szCs w:val="22"/>
                            <w:lang w:val="en-US"/>
                          </w:rPr>
                          <w:t>Syntax Tree</w:t>
                        </w:r>
                      </w:p>
                      <w:p w14:paraId="070DB26E"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924B9" w:rsidRDefault="001924B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924B9" w:rsidRDefault="001924B9" w:rsidP="005F7461">
                        <w:pPr>
                          <w:pStyle w:val="Normalwebb"/>
                          <w:spacing w:before="60" w:line="252" w:lineRule="auto"/>
                          <w:jc w:val="center"/>
                        </w:pPr>
                        <w:r>
                          <w:rPr>
                            <w:rFonts w:eastAsia="Calibri"/>
                            <w:sz w:val="22"/>
                            <w:szCs w:val="22"/>
                            <w:lang w:val="en-US"/>
                          </w:rPr>
                          <w:t>Optimized Syntax Tree</w:t>
                        </w:r>
                      </w:p>
                      <w:p w14:paraId="3315953C"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924B9" w:rsidRDefault="001924B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924B9" w:rsidRDefault="001924B9" w:rsidP="005F7461">
                        <w:pPr>
                          <w:pStyle w:val="Normalwebb"/>
                          <w:spacing w:before="60" w:line="252" w:lineRule="auto"/>
                          <w:jc w:val="center"/>
                        </w:pPr>
                        <w:r>
                          <w:rPr>
                            <w:rFonts w:eastAsia="Calibri"/>
                            <w:sz w:val="22"/>
                            <w:szCs w:val="22"/>
                            <w:lang w:val="en-US"/>
                          </w:rPr>
                          <w:t>Middle Code List</w:t>
                        </w:r>
                      </w:p>
                      <w:p w14:paraId="321C1BE9"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924B9" w:rsidRDefault="001924B9" w:rsidP="005F7461">
                        <w:pPr>
                          <w:pStyle w:val="Normalwebb"/>
                          <w:spacing w:before="60" w:line="252" w:lineRule="auto"/>
                          <w:jc w:val="center"/>
                        </w:pPr>
                        <w:r>
                          <w:rPr>
                            <w:rFonts w:eastAsia="Calibri"/>
                            <w:sz w:val="22"/>
                            <w:szCs w:val="22"/>
                            <w:lang w:val="en-US"/>
                          </w:rPr>
                          <w:t>Optimized Middle Code List</w:t>
                        </w:r>
                      </w:p>
                      <w:p w14:paraId="4CF9CB98"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924B9" w:rsidRDefault="001924B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924B9" w:rsidRDefault="001924B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924B9" w:rsidRDefault="001924B9" w:rsidP="006F14D0">
                              <w:pPr>
                                <w:spacing w:before="60" w:after="0"/>
                                <w:jc w:val="center"/>
                                <w:rPr>
                                  <w:lang w:val="sv-SE"/>
                                </w:rPr>
                              </w:pPr>
                              <w:r>
                                <w:rPr>
                                  <w:lang w:val="sv-SE"/>
                                </w:rPr>
                                <w:t>Preprocessor</w:t>
                              </w:r>
                            </w:p>
                            <w:p w14:paraId="2CD90E0F" w14:textId="77777777" w:rsidR="001924B9" w:rsidRPr="00C7380D" w:rsidRDefault="001924B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924B9" w:rsidRPr="008541FD" w:rsidRDefault="001924B9" w:rsidP="006F14D0">
                              <w:pPr>
                                <w:spacing w:before="60" w:after="0"/>
                                <w:jc w:val="center"/>
                              </w:pPr>
                              <w:r w:rsidRPr="008541FD">
                                <w:t>Source</w:t>
                              </w:r>
                              <w:r>
                                <w:t xml:space="preserve"> </w:t>
                              </w:r>
                              <w:r w:rsidRPr="008541FD">
                                <w:t>Code</w:t>
                              </w:r>
                            </w:p>
                            <w:p w14:paraId="1314F231" w14:textId="77777777" w:rsidR="001924B9" w:rsidRDefault="001924B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924B9" w:rsidRDefault="001924B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924B9" w:rsidRDefault="001924B9" w:rsidP="006F14D0">
                              <w:pPr>
                                <w:pStyle w:val="Normalwebb"/>
                                <w:spacing w:before="60" w:line="256" w:lineRule="auto"/>
                                <w:jc w:val="center"/>
                              </w:pPr>
                              <w:r>
                                <w:rPr>
                                  <w:rFonts w:eastAsia="Calibri"/>
                                  <w:sz w:val="22"/>
                                  <w:szCs w:val="22"/>
                                  <w:lang w:val="en-US"/>
                                </w:rPr>
                                <w:t>Processed Code</w:t>
                              </w:r>
                            </w:p>
                            <w:p w14:paraId="705B7689" w14:textId="77777777" w:rsidR="001924B9" w:rsidRDefault="001924B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924B9" w:rsidRDefault="001924B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924B9" w:rsidRDefault="001924B9" w:rsidP="006F14D0">
                              <w:pPr>
                                <w:pStyle w:val="Normalwebb"/>
                                <w:spacing w:before="60" w:line="254" w:lineRule="auto"/>
                                <w:jc w:val="center"/>
                              </w:pPr>
                              <w:r>
                                <w:rPr>
                                  <w:rFonts w:eastAsia="Calibri"/>
                                  <w:sz w:val="22"/>
                                  <w:szCs w:val="22"/>
                                  <w:lang w:val="en-US"/>
                                </w:rPr>
                                <w:t>Syntax Tree</w:t>
                              </w:r>
                            </w:p>
                            <w:p w14:paraId="20988EE2"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924B9" w:rsidRDefault="001924B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924B9" w:rsidRDefault="001924B9" w:rsidP="006F14D0">
                              <w:pPr>
                                <w:pStyle w:val="Normalwebb"/>
                                <w:spacing w:before="60" w:line="252" w:lineRule="auto"/>
                                <w:jc w:val="center"/>
                              </w:pPr>
                              <w:r>
                                <w:rPr>
                                  <w:rFonts w:eastAsia="Calibri"/>
                                  <w:sz w:val="22"/>
                                  <w:szCs w:val="22"/>
                                  <w:lang w:val="en-US"/>
                                </w:rPr>
                                <w:t>Optimized Syntax Tree</w:t>
                              </w:r>
                            </w:p>
                            <w:p w14:paraId="35223DB0"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924B9" w:rsidRDefault="001924B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924B9" w:rsidRDefault="001924B9" w:rsidP="006F14D0">
                              <w:pPr>
                                <w:pStyle w:val="Normalwebb"/>
                                <w:spacing w:before="60" w:line="252" w:lineRule="auto"/>
                                <w:jc w:val="center"/>
                              </w:pPr>
                              <w:r>
                                <w:rPr>
                                  <w:rFonts w:eastAsia="Calibri"/>
                                  <w:sz w:val="22"/>
                                  <w:szCs w:val="22"/>
                                  <w:lang w:val="en-US"/>
                                </w:rPr>
                                <w:t>Middle Code List</w:t>
                              </w:r>
                            </w:p>
                            <w:p w14:paraId="5410A942"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924B9" w:rsidRDefault="001924B9" w:rsidP="006F14D0">
                              <w:pPr>
                                <w:pStyle w:val="Normalwebb"/>
                                <w:spacing w:before="60" w:line="252" w:lineRule="auto"/>
                                <w:jc w:val="center"/>
                              </w:pPr>
                              <w:r>
                                <w:rPr>
                                  <w:rFonts w:eastAsia="Calibri"/>
                                  <w:sz w:val="22"/>
                                  <w:szCs w:val="22"/>
                                  <w:lang w:val="en-US"/>
                                </w:rPr>
                                <w:t>Optimized Middle Code List</w:t>
                              </w:r>
                            </w:p>
                            <w:p w14:paraId="36F7A1DE"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924B9" w:rsidRDefault="001924B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924B9" w:rsidRDefault="001924B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924B9" w:rsidRDefault="001924B9" w:rsidP="006F14D0">
                        <w:pPr>
                          <w:spacing w:before="60" w:after="0"/>
                          <w:jc w:val="center"/>
                          <w:rPr>
                            <w:lang w:val="sv-SE"/>
                          </w:rPr>
                        </w:pPr>
                        <w:r>
                          <w:rPr>
                            <w:lang w:val="sv-SE"/>
                          </w:rPr>
                          <w:t>Preprocessor</w:t>
                        </w:r>
                      </w:p>
                      <w:p w14:paraId="2CD90E0F" w14:textId="77777777" w:rsidR="001924B9" w:rsidRPr="00C7380D" w:rsidRDefault="001924B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924B9" w:rsidRPr="008541FD" w:rsidRDefault="001924B9" w:rsidP="006F14D0">
                        <w:pPr>
                          <w:spacing w:before="60" w:after="0"/>
                          <w:jc w:val="center"/>
                        </w:pPr>
                        <w:r w:rsidRPr="008541FD">
                          <w:t>Source</w:t>
                        </w:r>
                        <w:r>
                          <w:t xml:space="preserve"> </w:t>
                        </w:r>
                        <w:r w:rsidRPr="008541FD">
                          <w:t>Code</w:t>
                        </w:r>
                      </w:p>
                      <w:p w14:paraId="1314F231" w14:textId="77777777" w:rsidR="001924B9" w:rsidRDefault="001924B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924B9" w:rsidRDefault="001924B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924B9" w:rsidRDefault="001924B9" w:rsidP="006F14D0">
                        <w:pPr>
                          <w:pStyle w:val="Normalwebb"/>
                          <w:spacing w:before="60" w:line="256" w:lineRule="auto"/>
                          <w:jc w:val="center"/>
                        </w:pPr>
                        <w:r>
                          <w:rPr>
                            <w:rFonts w:eastAsia="Calibri"/>
                            <w:sz w:val="22"/>
                            <w:szCs w:val="22"/>
                            <w:lang w:val="en-US"/>
                          </w:rPr>
                          <w:t>Processed Code</w:t>
                        </w:r>
                      </w:p>
                      <w:p w14:paraId="705B7689" w14:textId="77777777" w:rsidR="001924B9" w:rsidRDefault="001924B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924B9" w:rsidRDefault="001924B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924B9" w:rsidRDefault="001924B9" w:rsidP="006F14D0">
                        <w:pPr>
                          <w:pStyle w:val="Normalwebb"/>
                          <w:spacing w:before="60" w:line="254" w:lineRule="auto"/>
                          <w:jc w:val="center"/>
                        </w:pPr>
                        <w:r>
                          <w:rPr>
                            <w:rFonts w:eastAsia="Calibri"/>
                            <w:sz w:val="22"/>
                            <w:szCs w:val="22"/>
                            <w:lang w:val="en-US"/>
                          </w:rPr>
                          <w:t>Syntax Tree</w:t>
                        </w:r>
                      </w:p>
                      <w:p w14:paraId="20988EE2"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924B9" w:rsidRDefault="001924B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924B9" w:rsidRDefault="001924B9" w:rsidP="006F14D0">
                        <w:pPr>
                          <w:pStyle w:val="Normalwebb"/>
                          <w:spacing w:before="60" w:line="252" w:lineRule="auto"/>
                          <w:jc w:val="center"/>
                        </w:pPr>
                        <w:r>
                          <w:rPr>
                            <w:rFonts w:eastAsia="Calibri"/>
                            <w:sz w:val="22"/>
                            <w:szCs w:val="22"/>
                            <w:lang w:val="en-US"/>
                          </w:rPr>
                          <w:t>Optimized Syntax Tree</w:t>
                        </w:r>
                      </w:p>
                      <w:p w14:paraId="35223DB0"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924B9" w:rsidRDefault="001924B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924B9" w:rsidRDefault="001924B9" w:rsidP="006F14D0">
                        <w:pPr>
                          <w:pStyle w:val="Normalwebb"/>
                          <w:spacing w:before="60" w:line="252" w:lineRule="auto"/>
                          <w:jc w:val="center"/>
                        </w:pPr>
                        <w:r>
                          <w:rPr>
                            <w:rFonts w:eastAsia="Calibri"/>
                            <w:sz w:val="22"/>
                            <w:szCs w:val="22"/>
                            <w:lang w:val="en-US"/>
                          </w:rPr>
                          <w:t>Middle Code List</w:t>
                        </w:r>
                      </w:p>
                      <w:p w14:paraId="5410A942"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924B9" w:rsidRDefault="001924B9" w:rsidP="006F14D0">
                        <w:pPr>
                          <w:pStyle w:val="Normalwebb"/>
                          <w:spacing w:before="60" w:line="252" w:lineRule="auto"/>
                          <w:jc w:val="center"/>
                        </w:pPr>
                        <w:r>
                          <w:rPr>
                            <w:rFonts w:eastAsia="Calibri"/>
                            <w:sz w:val="22"/>
                            <w:szCs w:val="22"/>
                            <w:lang w:val="en-US"/>
                          </w:rPr>
                          <w:t>Optimized Middle Code List</w:t>
                        </w:r>
                      </w:p>
                      <w:p w14:paraId="36F7A1DE"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924B9" w:rsidRDefault="001924B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924B9" w:rsidRDefault="001924B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1924B9" w:rsidRDefault="001924B9">
      <w:pPr>
        <w:pStyle w:val="Kommentarer"/>
      </w:pPr>
      <w:r>
        <w:rPr>
          <w:rStyle w:val="Kommentarsreferens"/>
        </w:rPr>
        <w:annotationRef/>
      </w:r>
    </w:p>
    <w:p w14:paraId="01C1DAD9" w14:textId="77777777" w:rsidR="001924B9" w:rsidRDefault="001924B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1924B9" w:rsidRDefault="001924B9">
      <w:pPr>
        <w:pStyle w:val="Kommentarer"/>
      </w:pPr>
      <w:r>
        <w:rPr>
          <w:rStyle w:val="Kommentarsreferens"/>
        </w:rPr>
        <w:annotationRef/>
      </w:r>
    </w:p>
    <w:p w14:paraId="533EC9EE" w14:textId="77777777" w:rsidR="001924B9" w:rsidRDefault="001924B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924B9" w:rsidRDefault="001924B9" w:rsidP="006C7309">
      <w:pPr>
        <w:spacing w:line="240" w:lineRule="auto"/>
      </w:pPr>
      <w:r>
        <w:separator/>
      </w:r>
    </w:p>
  </w:endnote>
  <w:endnote w:type="continuationSeparator" w:id="0">
    <w:p w14:paraId="0DD18C9D" w14:textId="77777777" w:rsidR="001924B9" w:rsidRDefault="001924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924B9" w:rsidRDefault="001924B9" w:rsidP="006C7309">
      <w:pPr>
        <w:spacing w:line="240" w:lineRule="auto"/>
      </w:pPr>
      <w:r>
        <w:separator/>
      </w:r>
    </w:p>
  </w:footnote>
  <w:footnote w:type="continuationSeparator" w:id="0">
    <w:p w14:paraId="0BA3DA21" w14:textId="77777777" w:rsidR="001924B9" w:rsidRDefault="001924B9" w:rsidP="006C7309">
      <w:pPr>
        <w:spacing w:line="240" w:lineRule="auto"/>
      </w:pPr>
      <w:r>
        <w:continuationSeparator/>
      </w:r>
    </w:p>
  </w:footnote>
  <w:footnote w:id="1">
    <w:p w14:paraId="073943A1" w14:textId="0E9731C3" w:rsidR="001924B9" w:rsidRPr="00304E17" w:rsidRDefault="001924B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1924B9" w:rsidRPr="007E20F3" w:rsidRDefault="001924B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1924B9" w:rsidRPr="00214B10" w:rsidRDefault="001924B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1924B9" w:rsidRPr="007E20F3" w:rsidRDefault="001924B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1924B9" w:rsidRPr="00E01F3C" w:rsidRDefault="001924B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1924B9" w:rsidRDefault="001924B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1924B9" w:rsidRPr="006646C9" w:rsidRDefault="001924B9" w:rsidP="00E40B78">
      <w:pPr>
        <w:pStyle w:val="Code"/>
      </w:pPr>
      <w:r>
        <w:t>printf("int: %i, double %f", 123, 23.45);</w:t>
      </w:r>
    </w:p>
  </w:footnote>
  <w:footnote w:id="7">
    <w:p w14:paraId="185C09F4" w14:textId="77777777" w:rsidR="001924B9" w:rsidRPr="00D93CD3" w:rsidRDefault="001924B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1924B9" w:rsidRPr="0041681A" w:rsidRDefault="001924B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1924B9" w:rsidRPr="008A39BB" w:rsidRDefault="001924B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1924B9" w:rsidRPr="00DB458B" w:rsidRDefault="001924B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1924B9" w:rsidRDefault="001924B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924B9" w:rsidRPr="00DB458B" w:rsidRDefault="001924B9">
      <w:pPr>
        <w:pStyle w:val="Fotnotstext"/>
      </w:pPr>
    </w:p>
  </w:footnote>
  <w:footnote w:id="12">
    <w:p w14:paraId="6F2CD1AD" w14:textId="01D73667" w:rsidR="001924B9" w:rsidRPr="00615CDB" w:rsidRDefault="001924B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1924B9" w:rsidRPr="00725EAE" w:rsidRDefault="001924B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1924B9" w:rsidRPr="00B4576D" w:rsidRDefault="001924B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1924B9" w:rsidRPr="00080A22" w:rsidRDefault="001924B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1924B9" w:rsidRDefault="001924B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1924B9" w:rsidRDefault="001924B9" w:rsidP="00E80032">
      <w:pPr>
        <w:pStyle w:val="Code"/>
      </w:pPr>
      <w:r>
        <w:t>#define BOOL int</w:t>
      </w:r>
    </w:p>
    <w:p w14:paraId="5A8A6026" w14:textId="77777777" w:rsidR="001924B9" w:rsidRDefault="001924B9" w:rsidP="00E80032">
      <w:pPr>
        <w:pStyle w:val="Code"/>
      </w:pPr>
      <w:r>
        <w:t>#define TRUE 1</w:t>
      </w:r>
    </w:p>
    <w:p w14:paraId="09976B6C" w14:textId="77777777" w:rsidR="001924B9" w:rsidRPr="00BF232B" w:rsidRDefault="001924B9" w:rsidP="00E80032">
      <w:pPr>
        <w:pStyle w:val="Code"/>
      </w:pPr>
      <w:r>
        <w:t>#define FALSE 0</w:t>
      </w:r>
    </w:p>
  </w:footnote>
  <w:footnote w:id="17">
    <w:p w14:paraId="1100CB01" w14:textId="77777777" w:rsidR="001924B9" w:rsidRDefault="001924B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1924B9" w:rsidRDefault="001924B9" w:rsidP="00E80032">
      <w:r>
        <w:rPr>
          <w:rStyle w:val="Fotnotsreferens"/>
        </w:rPr>
        <w:footnoteRef/>
      </w:r>
      <w:r>
        <w:t xml:space="preserve"> Depending of the compiler and its warning level settings.</w:t>
      </w:r>
    </w:p>
  </w:footnote>
  <w:footnote w:id="19">
    <w:p w14:paraId="3D554D37" w14:textId="77777777" w:rsidR="001924B9" w:rsidRPr="004679D4" w:rsidRDefault="001924B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1924B9" w:rsidRPr="00C03AB7" w:rsidRDefault="001924B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1924B9" w:rsidRPr="000C5114" w:rsidRDefault="001924B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1924B9" w:rsidRPr="002343ED" w:rsidRDefault="001924B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1924B9" w:rsidRDefault="001924B9" w:rsidP="00E80032">
      <w:r>
        <w:rPr>
          <w:rStyle w:val="Fotnotsreferens"/>
        </w:rPr>
        <w:footnoteRef/>
      </w:r>
      <w:r>
        <w:t xml:space="preserve"> However, we have no knowledge about the actual address; it may be 10,000 or anything else.</w:t>
      </w:r>
    </w:p>
  </w:footnote>
  <w:footnote w:id="24">
    <w:p w14:paraId="575EFDCD" w14:textId="77777777" w:rsidR="001924B9" w:rsidRPr="009B0162" w:rsidRDefault="001924B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1924B9" w:rsidRDefault="001924B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1924B9" w:rsidRDefault="001924B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1924B9" w:rsidRPr="00E554CC" w:rsidRDefault="001924B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1924B9" w:rsidRPr="00391B01" w:rsidRDefault="001924B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1924B9" w:rsidRDefault="001924B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1924B9" w:rsidRDefault="001924B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1924B9" w:rsidRDefault="001924B9" w:rsidP="00E80032">
      <w:r>
        <w:rPr>
          <w:rStyle w:val="Fotnotsreferens"/>
        </w:rPr>
        <w:footnoteRef/>
      </w:r>
      <w:r>
        <w:t xml:space="preserve"> There is no rational explanation, just accept it.</w:t>
      </w:r>
    </w:p>
  </w:footnote>
  <w:footnote w:id="32">
    <w:p w14:paraId="0B9FD0C4" w14:textId="77777777" w:rsidR="001924B9" w:rsidRDefault="001924B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1924B9" w:rsidRPr="00EF01A1" w:rsidRDefault="001924B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1924B9" w:rsidRPr="008655EC" w:rsidRDefault="001924B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E61B8E"/>
    <w:multiLevelType w:val="multilevel"/>
    <w:tmpl w:val="A164F7E6"/>
    <w:numStyleLink w:val="Heading"/>
  </w:abstractNum>
  <w:abstractNum w:abstractNumId="5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68915423"/>
    <w:multiLevelType w:val="multilevel"/>
    <w:tmpl w:val="A164F7E6"/>
    <w:numStyleLink w:val="Heading"/>
  </w:abstractNum>
  <w:abstractNum w:abstractNumId="7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92B52DB"/>
    <w:multiLevelType w:val="multilevel"/>
    <w:tmpl w:val="A164F7E6"/>
    <w:numStyleLink w:val="Heading"/>
  </w:abstractNum>
  <w:abstractNum w:abstractNumId="7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3"/>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8"/>
  </w:num>
  <w:num w:numId="7">
    <w:abstractNumId w:val="54"/>
  </w:num>
  <w:num w:numId="8">
    <w:abstractNumId w:val="77"/>
  </w:num>
  <w:num w:numId="9">
    <w:abstractNumId w:val="45"/>
  </w:num>
  <w:num w:numId="10">
    <w:abstractNumId w:val="34"/>
  </w:num>
  <w:num w:numId="11">
    <w:abstractNumId w:val="75"/>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3"/>
  </w:num>
  <w:num w:numId="31">
    <w:abstractNumId w:val="12"/>
  </w:num>
  <w:num w:numId="32">
    <w:abstractNumId w:val="85"/>
  </w:num>
  <w:num w:numId="33">
    <w:abstractNumId w:val="5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70"/>
  </w:num>
  <w:num w:numId="45">
    <w:abstractNumId w:val="76"/>
  </w:num>
  <w:num w:numId="46">
    <w:abstractNumId w:val="48"/>
  </w:num>
  <w:num w:numId="47">
    <w:abstractNumId w:val="59"/>
  </w:num>
  <w:num w:numId="48">
    <w:abstractNumId w:val="11"/>
  </w:num>
  <w:num w:numId="49">
    <w:abstractNumId w:val="16"/>
  </w:num>
  <w:num w:numId="50">
    <w:abstractNumId w:val="52"/>
  </w:num>
  <w:num w:numId="51">
    <w:abstractNumId w:val="10"/>
  </w:num>
  <w:num w:numId="52">
    <w:abstractNumId w:val="82"/>
  </w:num>
  <w:num w:numId="53">
    <w:abstractNumId w:val="72"/>
  </w:num>
  <w:num w:numId="54">
    <w:abstractNumId w:val="29"/>
  </w:num>
  <w:num w:numId="55">
    <w:abstractNumId w:val="62"/>
  </w:num>
  <w:num w:numId="56">
    <w:abstractNumId w:val="17"/>
  </w:num>
  <w:num w:numId="57">
    <w:abstractNumId w:val="78"/>
  </w:num>
  <w:num w:numId="58">
    <w:abstractNumId w:val="32"/>
  </w:num>
  <w:num w:numId="59">
    <w:abstractNumId w:val="15"/>
  </w:num>
  <w:num w:numId="60">
    <w:abstractNumId w:val="56"/>
  </w:num>
  <w:num w:numId="61">
    <w:abstractNumId w:val="56"/>
    <w:lvlOverride w:ilvl="0">
      <w:startOverride w:val="1"/>
    </w:lvlOverride>
  </w:num>
  <w:num w:numId="62">
    <w:abstractNumId w:val="56"/>
    <w:lvlOverride w:ilvl="0">
      <w:startOverride w:val="1"/>
    </w:lvlOverride>
  </w:num>
  <w:num w:numId="63">
    <w:abstractNumId w:val="56"/>
    <w:lvlOverride w:ilvl="0">
      <w:startOverride w:val="1"/>
    </w:lvlOverride>
  </w:num>
  <w:num w:numId="64">
    <w:abstractNumId w:val="56"/>
    <w:lvlOverride w:ilvl="0">
      <w:startOverride w:val="1"/>
    </w:lvlOverride>
  </w:num>
  <w:num w:numId="65">
    <w:abstractNumId w:val="31"/>
  </w:num>
  <w:num w:numId="66">
    <w:abstractNumId w:val="44"/>
  </w:num>
  <w:num w:numId="67">
    <w:abstractNumId w:val="25"/>
  </w:num>
  <w:num w:numId="68">
    <w:abstractNumId w:val="83"/>
  </w:num>
  <w:num w:numId="69">
    <w:abstractNumId w:val="36"/>
  </w:num>
  <w:num w:numId="70">
    <w:abstractNumId w:val="23"/>
  </w:num>
  <w:num w:numId="71">
    <w:abstractNumId w:val="74"/>
  </w:num>
  <w:num w:numId="72">
    <w:abstractNumId w:val="22"/>
  </w:num>
  <w:num w:numId="73">
    <w:abstractNumId w:val="69"/>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4"/>
  </w:num>
  <w:num w:numId="81">
    <w:abstractNumId w:val="66"/>
  </w:num>
  <w:num w:numId="82">
    <w:abstractNumId w:val="57"/>
  </w:num>
  <w:num w:numId="83">
    <w:abstractNumId w:val="61"/>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0"/>
  </w:num>
  <w:num w:numId="88">
    <w:abstractNumId w:val="81"/>
  </w:num>
  <w:num w:numId="89">
    <w:abstractNumId w:val="67"/>
  </w:num>
  <w:num w:numId="90">
    <w:abstractNumId w:val="79"/>
  </w:num>
  <w:num w:numId="91">
    <w:abstractNumId w:val="18"/>
  </w:num>
  <w:num w:numId="92">
    <w:abstractNumId w:val="21"/>
  </w:num>
  <w:num w:numId="93">
    <w:abstractNumId w:val="49"/>
  </w:num>
  <w:num w:numId="94">
    <w:abstractNumId w:val="14"/>
  </w:num>
  <w:num w:numId="95">
    <w:abstractNumId w:val="37"/>
  </w:num>
  <w:num w:numId="96">
    <w:abstractNumId w:val="51"/>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1"/>
  </w:num>
  <w:num w:numId="100">
    <w:abstractNumId w:val="68"/>
  </w:num>
  <w:num w:numId="101">
    <w:abstractNumId w:val="65"/>
  </w:num>
  <w:num w:numId="102">
    <w:abstractNumId w:val="84"/>
  </w:num>
  <w:num w:numId="103">
    <w:abstractNumId w:val="30"/>
  </w:num>
  <w:num w:numId="104">
    <w:abstractNumId w:val="42"/>
  </w:num>
  <w:num w:numId="105">
    <w:abstractNumId w:val="19"/>
  </w:num>
  <w:num w:numId="106">
    <w:abstractNumId w:val="63"/>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0"/>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7"/>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5E"/>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06</TotalTime>
  <Pages>674</Pages>
  <Words>203170</Words>
  <Characters>1076805</Characters>
  <Application>Microsoft Office Word</Application>
  <DocSecurity>0</DocSecurity>
  <Lines>8973</Lines>
  <Paragraphs>255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50</cp:revision>
  <cp:lastPrinted>2017-05-07T13:41:00Z</cp:lastPrinted>
  <dcterms:created xsi:type="dcterms:W3CDTF">2020-05-20T16:12:00Z</dcterms:created>
  <dcterms:modified xsi:type="dcterms:W3CDTF">2020-08-13T15:32:00Z</dcterms:modified>
</cp:coreProperties>
</file>